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s</w:t>
      </w:r>
    </w:p>
    <w:p>
      <w:pPr>
        <w:pStyle w:val="FirstParagraph"/>
      </w:pPr>
      <w:r>
        <w:rPr>
          <w:bCs/>
          <w:b/>
        </w:rPr>
        <w:t xml:space="preserve">Kahan et al (2007) scale</w:t>
      </w:r>
    </w:p>
    <w:p>
      <w:pPr>
        <w:pStyle w:val="BodyText"/>
      </w:pPr>
      <w:r>
        <w:t xml:space="preserve">Individualism - Communitarinis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_IINTRFER</w:t>
      </w:r>
      <w:r>
        <w:t xml:space="preserve"> </w:t>
      </w:r>
      <w:r>
        <w:t xml:space="preserve">The government interferes far too much in our everyday l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_IPRIVACY</w:t>
      </w:r>
      <w:r>
        <w:t xml:space="preserve"> </w:t>
      </w:r>
      <w:r>
        <w:t xml:space="preserve">The government should stop telling people how to live their l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_SHARM</w:t>
      </w:r>
      <w:r>
        <w:t xml:space="preserve"> </w:t>
      </w:r>
      <w:r>
        <w:t xml:space="preserve">Sometimes the government needs to make laws that keep people from hurting themsel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_IPROTECT</w:t>
      </w:r>
      <w:r>
        <w:t xml:space="preserve"> </w:t>
      </w:r>
      <w:r>
        <w:t xml:space="preserve">It’s not the government’s business to try to protect people from themsel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_SLIMCHOI</w:t>
      </w:r>
      <w:r>
        <w:t xml:space="preserve"> </w:t>
      </w:r>
      <w:r>
        <w:t xml:space="preserve">The government should put limits on the choices individuals can make so they don’t get in the way of what’s good for socie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_SPROTECT</w:t>
      </w:r>
      <w:r>
        <w:t xml:space="preserve"> </w:t>
      </w:r>
      <w:r>
        <w:t xml:space="preserve">The government should do more to advance society’s goals, even if that means limiting the freedom and choices of individuals.</w:t>
      </w:r>
    </w:p>
    <w:p>
      <w:pPr>
        <w:pStyle w:val="FirstParagraph"/>
      </w:pPr>
      <w:r>
        <w:t xml:space="preserve">Hierarchy -Egalitarianis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_HEQUAL</w:t>
      </w:r>
      <w:r>
        <w:t xml:space="preserve"> </w:t>
      </w:r>
      <w:r>
        <w:t xml:space="preserve">We have gone too far in pushing equal rights in this count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_HREVDIS1</w:t>
      </w:r>
      <w:r>
        <w:t xml:space="preserve"> </w:t>
      </w:r>
      <w:r>
        <w:t xml:space="preserve">Nowadays it seems like there is just as much discrimination against upper castes as there is against Dali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_EDISCRIM</w:t>
      </w:r>
      <w:r>
        <w:t xml:space="preserve"> </w:t>
      </w:r>
      <w:r>
        <w:t xml:space="preserve">Discrimination against minorities is still a very serious problem in our socie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_ERADEQ1</w:t>
      </w:r>
      <w:r>
        <w:t xml:space="preserve"> </w:t>
      </w:r>
      <w:r>
        <w:t xml:space="preserve">We need to dramatically reduce inequalities between the rich and the poo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_EWEALTH</w:t>
      </w:r>
      <w:r>
        <w:t xml:space="preserve"> </w:t>
      </w:r>
      <w:r>
        <w:t xml:space="preserve">Our society would be better off if the distribution of wealth was more equ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_ERADEQ2</w:t>
      </w:r>
      <w:r>
        <w:t xml:space="preserve"> </w:t>
      </w:r>
      <w:r>
        <w:t xml:space="preserve">We need to dramatically reduce inequalities between men and women.</w:t>
      </w:r>
    </w:p>
    <w:p>
      <w:pPr>
        <w:pStyle w:val="FirstParagraph"/>
      </w:pPr>
      <w:r>
        <w:t xml:space="preserve">Cronbach’s alpha test on the Kahan et al (2007) scale</w:t>
      </w:r>
    </w:p>
    <w:p>
      <w:pPr>
        <w:pStyle w:val="BodyText"/>
      </w:pPr>
      <w:r>
        <w:t xml:space="preserve">Factor Analysis on Kahan et al (2007) scale: 2 factor spac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279"/>
        <w:gridCol w:w="349"/>
        <w:gridCol w:w="2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 need to dramatically reduce inequalities between the rich and the po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 need to dramatically reduce inequalities between men and wom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etimes the government needs to make laws that keep people from hurting themsel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r society would be better off if the distribution of wealth was more e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government should put limits on the choices individuals can make so they don’t get in the way of what’s good for socie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 have gone too far in pushing equal rights in this 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government should do more to advance society’s goals, even if that means limiting the freedom and choices of indiv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rimination against minorities is still a very serious problem in our socie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government interferes far too much in our everyday li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wadays it seems like there is just as much discrimination against upper castes as there is against Dal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government should stop telling people how to live their li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’s not the government’s business to try to protect people from themsel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 load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Explai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Factor Analysis on Kahan et al (2007) scale: 4 factor spac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44"/>
        <w:gridCol w:w="318"/>
        <w:gridCol w:w="318"/>
        <w:gridCol w:w="318"/>
        <w:gridCol w:w="3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 need to dramatically reduce inequalities between men and wom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 need to dramatically reduce inequalities between the rich and the po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r society would be better off if the distribution of wealth was more e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 have gone too far in pushing equal rights in this 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etimes the government needs to make laws that keep people from hurting themsel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government interferes far too much in our everyday li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rimination against minorities is still a very serious problem in our socie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government should put limits on the choices individuals can make so they don’t get in the way of what’s good for socie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government should do more to advance society’s goals, even if that means limiting the freedom and choices of indiv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wadays it seems like there is just as much discrimination against upper castes as there is against Dal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government should stop telling people how to live their li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’s not the government’s business to try to protect people from themsel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 load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Explai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BodyText"/>
      </w:pPr>
      <w:r>
        <w:rPr>
          <w:bCs/>
          <w:b/>
        </w:rPr>
        <w:t xml:space="preserve">The economic -political values of the perceiver sca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CISIONDECEN</w:t>
      </w:r>
      <w:r>
        <w:t xml:space="preserve"> </w:t>
      </w:r>
      <w:r>
        <w:t xml:space="preserve">Local politicians shouldn’t have to ask permission from the central government to implement polic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CISIONCEN</w:t>
      </w:r>
      <w:r>
        <w:t xml:space="preserve"> </w:t>
      </w:r>
      <w:r>
        <w:t xml:space="preserve">Laws and policies would be implemented more smoothly if more power lay with the central govern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STEMTOTAL</w:t>
      </w:r>
      <w:r>
        <w:t xml:space="preserve"> </w:t>
      </w:r>
      <w:r>
        <w:t xml:space="preserve">It is good to have a strong leader who does not have to bother with elec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STEMTECHNO</w:t>
      </w:r>
      <w:r>
        <w:t xml:space="preserve"> </w:t>
      </w:r>
      <w:r>
        <w:t xml:space="preserve">Experts, not the government, should make decisions according to what they think is best for the count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STEMDEMO</w:t>
      </w:r>
      <w:r>
        <w:t xml:space="preserve"> </w:t>
      </w:r>
      <w:r>
        <w:t xml:space="preserve">It is very important to have a democratic political system because it ensures that no individual leader has too much pow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STEMRELIGION</w:t>
      </w:r>
      <w:r>
        <w:t xml:space="preserve"> </w:t>
      </w:r>
      <w:r>
        <w:t xml:space="preserve">There should be a system governed by religious law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SMALL</w:t>
      </w:r>
      <w:r>
        <w:t xml:space="preserve"> </w:t>
      </w:r>
      <w:r>
        <w:t xml:space="preserve">Large corporations are destroying the local industries in India and benefiting only a handful of peopl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USTRYLARGE</w:t>
      </w:r>
      <w:r>
        <w:t xml:space="preserve"> </w:t>
      </w:r>
      <w:r>
        <w:t xml:space="preserve">Large scale industries are required for the development of the country that will benefit everyon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YLOCAL</w:t>
      </w:r>
      <w:r>
        <w:t xml:space="preserve"> </w:t>
      </w:r>
      <w:r>
        <w:t xml:space="preserve">India would be better off if foreign companies didn’t come to her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NOMYGLOBAL</w:t>
      </w:r>
      <w:r>
        <w:t xml:space="preserve"> </w:t>
      </w:r>
      <w:r>
        <w:t xml:space="preserve">Foreign companies have led to a range of benefits for the Indian people and socie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OVERENV</w:t>
      </w:r>
      <w:r>
        <w:t xml:space="preserve"> </w:t>
      </w:r>
      <w:r>
        <w:t xml:space="preserve">Economic growth and creating jobs should be prioritized over environmental protec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VOVERDEV</w:t>
      </w:r>
      <w:r>
        <w:t xml:space="preserve"> </w:t>
      </w:r>
      <w:r>
        <w:t xml:space="preserve">Polluting industries that spoil the environment should be shut down even if it costs people their job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WNERPVT</w:t>
      </w:r>
      <w:r>
        <w:t xml:space="preserve"> </w:t>
      </w:r>
      <w:r>
        <w:t xml:space="preserve">All businesses and industries should be owned privatel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WNERPUB</w:t>
      </w:r>
      <w:r>
        <w:t xml:space="preserve"> </w:t>
      </w:r>
      <w:r>
        <w:t xml:space="preserve">The government should own most large businesses and industr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WNERREG</w:t>
      </w:r>
      <w:r>
        <w:t xml:space="preserve"> </w:t>
      </w:r>
      <w:r>
        <w:t xml:space="preserve">Regardless of ownership, the government should pass strong regulations and implement the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WNERNOREG</w:t>
      </w:r>
      <w:r>
        <w:t xml:space="preserve"> </w:t>
      </w:r>
      <w:r>
        <w:t xml:space="preserve">There is too much red-tape and the government should not interfere with businesses and industr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ALTHLIM</w:t>
      </w:r>
      <w:r>
        <w:t xml:space="preserve"> </w:t>
      </w:r>
      <w:r>
        <w:t xml:space="preserve">A limit should be put to how much wealth a person can ama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CHANISATION</w:t>
      </w:r>
      <w:r>
        <w:t xml:space="preserve"> </w:t>
      </w:r>
      <w:r>
        <w:t xml:space="preserve">Rapid mechanization of work is taking away jobs from workers in this country</w:t>
      </w:r>
    </w:p>
    <w:p>
      <w:pPr>
        <w:pStyle w:val="FirstParagraph"/>
      </w:pPr>
      <w:r>
        <w:t xml:space="preserve">Cronbach’s alpha test on the economic -political values of the perceiver</w:t>
      </w:r>
    </w:p>
    <w:p>
      <w:pPr>
        <w:pStyle w:val="BodyText"/>
      </w:pPr>
      <w:r>
        <w:t xml:space="preserve">Factor Analysis on the economic and political values scale: 2 factor spac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216"/>
        <w:gridCol w:w="352"/>
        <w:gridCol w:w="3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limit should be put to how much wealth a person can a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businesses and industries should be owned private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id mechanization of work is taking away jobs from workers in this 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 companies have led to a range of benefits for the Indian people and socie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politicians shouldn’t have to ask permission from the central government to implement poli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e should be a system governed by religious la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is very important to have a democratic political system because it ensures that no individual leader has too much p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growth and creating jobs should be prioritized over environmental prot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 would be better off if foreign companies didn’t come to he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is good to have a strong leader who does not have to bother with ele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scale industries are required for the development of the country that will benefit every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e is too much red-tape and the government should not interfere with businesses and indus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corporations are destroying the local industries in India and benefiting only a handful of peo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luting industries that spoil the environment should be shut down even if it costs people their jo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s, not the government, should make decisions according to what they think is best for the 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and policies would be implemented more smoothly if more power lay with the central govern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ardless of ownership, the government should pass strong regulations and implement th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government should own most large businesses and indus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 load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Explai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Factor Analysis on the economic and political values scale: 4 factor spac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26"/>
        <w:gridCol w:w="323"/>
        <w:gridCol w:w="323"/>
        <w:gridCol w:w="323"/>
        <w:gridCol w:w="3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e should be a system governed by religious la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 would be better off if foreign companies didn’t come to he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politicians shouldn’t have to ask permission from the central government to implement poli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growth and creating jobs should be prioritized over environmental prot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is very important to have a democratic political system because it ensures that no individual leader has too much p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scale industries are required for the development of the country that will benefit every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id mechanization of work is taking away jobs from workers in this 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is good to have a strong leader who does not have to bother with ele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limit should be put to how much wealth a person can a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 companies have led to a range of benefits for the Indian people and socie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businesses and industries should be owned private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e is too much red-tape and the government should not interfere with businesses and indus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corporations are destroying the local industries in India and benefiting only a handful of peo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luting industries that spoil the environment should be shut down even if it costs people their jo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ardless of ownership, the government should pass strong regulations and implement th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and policies would be implemented more smoothly if more power lay with the central govern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government should own most large businesses and indus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s, not the government, should make decisions according to what they think is best for the 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 load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Explai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Factor Analysis on the economic and political values scale: 6 factor spac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126"/>
        <w:gridCol w:w="298"/>
        <w:gridCol w:w="298"/>
        <w:gridCol w:w="298"/>
        <w:gridCol w:w="298"/>
        <w:gridCol w:w="298"/>
        <w:gridCol w:w="2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scale industries are required for the development of the country that will benefit every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 would be better off if foreign companies didn’t come to he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growth and creating jobs should be prioritized over environmental prot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is good to have a strong leader who does not have to bother with ele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e is too much red-tape and the government should not interfere with businesses and indus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politicians shouldn’t have to ask permission from the central government to implement poli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e should be a system governed by religious la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limit should be put to how much wealth a person can a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businesses and industries should be owned private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 companies have led to a range of benefits for the Indian people and socie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is very important to have a democratic political system because it ensures that no individual leader has too much p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id mechanization of work is taking away jobs from workers in this 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corporations are destroying the local industries in India and benefiting only a handful of peo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and policies would be implemented more smoothly if more power lay with the central govern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ardless of ownership, the government should pass strong regulations and implement th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luting industries that spoil the environment should be shut down even if it costs people their jo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government should own most large businesses and indus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s, not the government, should make decisions according to what they think is best for the 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 load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Explai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BodyText"/>
      </w:pPr>
      <w:r>
        <w:rPr>
          <w:bCs/>
          <w:b/>
        </w:rPr>
        <w:t xml:space="preserve">Economic and Political characteristics of the energy technology scale - Solar Energy and rooftop solar energ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SPLACESOLAR</w:t>
      </w:r>
      <w:r>
        <w:t xml:space="preserve"> </w:t>
      </w:r>
      <w:r>
        <w:t xml:space="preserve">Solar energy is leading to displacement of people from their lan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LUTESOLAR</w:t>
      </w:r>
      <w:r>
        <w:t xml:space="preserve"> </w:t>
      </w:r>
      <w:r>
        <w:t xml:space="preserve">Solar energy increases pollution of air/water/lan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SOLAR</w:t>
      </w:r>
      <w:r>
        <w:t xml:space="preserve"> </w:t>
      </w:r>
      <w:r>
        <w:t xml:space="preserve">Solar energy poses a great risk to the health of people living around i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JOBSSOLAR</w:t>
      </w:r>
      <w:r>
        <w:t xml:space="preserve"> </w:t>
      </w:r>
      <w:r>
        <w:t xml:space="preserve">Solar energy will bring jobs to the local communit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AUTYSOLAR</w:t>
      </w:r>
      <w:r>
        <w:t xml:space="preserve"> </w:t>
      </w:r>
      <w:r>
        <w:t xml:space="preserve">Solar energy spoils the natural beauty of the landscap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DESOLAR</w:t>
      </w:r>
      <w:r>
        <w:t xml:space="preserve"> </w:t>
      </w:r>
      <w:r>
        <w:t xml:space="preserve">I would be proud if my community used solar energ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PRIDESOLAR</w:t>
      </w:r>
      <w:r>
        <w:t xml:space="preserve"> </w:t>
      </w:r>
      <w:r>
        <w:t xml:space="preserve">Solar energy is a mark of pride for our n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SOLAR</w:t>
      </w:r>
      <w:r>
        <w:t xml:space="preserve"> </w:t>
      </w:r>
      <w:r>
        <w:t xml:space="preserve">Solar energy pushes forward the country’s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SPERSOLAR</w:t>
      </w:r>
      <w:r>
        <w:t xml:space="preserve"> </w:t>
      </w:r>
      <w:r>
        <w:t xml:space="preserve">Solar energy brings economic prosperity to the surrounding reg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LYSOLAR</w:t>
      </w:r>
      <w:r>
        <w:t xml:space="preserve"> </w:t>
      </w:r>
      <w:r>
        <w:t xml:space="preserve">I don’t like the idea that I have to rely on the government for electricity from (large scale) solar energy</w:t>
      </w:r>
    </w:p>
    <w:p>
      <w:pPr>
        <w:pStyle w:val="FirstParagraph"/>
      </w:pPr>
      <w:r>
        <w:t xml:space="preserve">Cronbach’s alpha test on the Eco-Pol characteristics of the technology - Solar Energy</w:t>
      </w:r>
    </w:p>
    <w:p>
      <w:pPr>
        <w:pStyle w:val="BodyText"/>
      </w:pPr>
      <w:r>
        <w:t xml:space="preserve">Factor Analysis on the eco- pol characteristics of the technology, Solar Energy : 2 factor spac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128"/>
        <w:gridCol w:w="396"/>
        <w:gridCol w:w="3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 pushes forward the country’s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 brings economic prosperity to the surrounding reg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would be proud if my community used solar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 is a mark of pride for our 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don’t like the idea that I have to rely on the government for electricity from (large scale) solar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 will bring jobs to the local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 is leading to displacement of people from their 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 spoils the natural beauty of the landsc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 poses a great risk to the health of people living around 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 increases pollution of air/water/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 load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Explai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Factor Analysis on the eco- pol characteristics of the technology, Solar Energy : 4 factor spac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480"/>
        <w:gridCol w:w="360"/>
        <w:gridCol w:w="360"/>
        <w:gridCol w:w="360"/>
        <w:gridCol w:w="3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 pushes forward the country’s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 is a mark of pride for our 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would be proud if my community used solar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 brings economic prosperity to the surrounding reg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don’t like the idea that I have to rely on the government for electricity from (large scale) solar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 will bring jobs to the local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 is leading to displacement of people from their 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 spoils the natural beauty of the landsc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 poses a great risk to the health of people living around 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ar energy increases pollution of air/water/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 load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Explai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134"/>
        <w:gridCol w:w="392"/>
        <w:gridCol w:w="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top solar pushes forward the country’s develop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top solar is a mark of pride for our 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top solar brings economic prosperity to the surrounding reg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would be proud if my community used Rooftop s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don’t like the idea that I have to rely on the government for electricity from (large scale) Rooftop s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top solar will bring jobs to the local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top solar is leading to displacement of people from their 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top solar spoils the natural beauty of the landsc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top solar poses a great risk to the health of people living around 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top solar increases pollution of air/water/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 load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Explai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s</dc:title>
  <dc:creator/>
  <cp:keywords/>
  <dcterms:created xsi:type="dcterms:W3CDTF">2022-03-23T22:38:35Z</dcterms:created>
  <dcterms:modified xsi:type="dcterms:W3CDTF">2022-03-23T22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